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15_on-homosexuality,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5_on-homosexuality,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15_on-homosexuality,_conversation</w:t>
      </w:r>
    </w:p>
    <w:bookmarkStart w:id="20" w:name="X28d77212c2000aea56f7469aaf79adcf7d2f9ee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Concerns about Influences on Sexual Orientation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’ve been thinking about how our society portrays different sexual orientations la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t’s definitely a hot topic. What concerns you the most about i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I’m worried about what if our child isn’t naturally homosexual but feels some influence to be that w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an see where you’re coming from, but isn’t it a bit far-fetched? I mean, can society really change someone’s orientat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don’t know, it just makes me uneasy. Do you think there’s a way to prevent tha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Preventing someone from being who they are can be harmful. Maybe we should focus more on educating them about acceptance instea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fair point, but I worry that might lead them down a path we didn’t intend. Shouldn’t we guide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Guidance is important, but being overly restrictive could backfire. Open dialogue might be a better approac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Perhaps. But what if that dialogue ends up encouraging behavior we’re not comfortable with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tough. Maybe we can set values without imposing our views too heavily?</w:t>
      </w:r>
    </w:p>
    <w:bookmarkEnd w:id="20"/>
    <w:bookmarkStart w:id="21" w:name="X5e08bb746bb6b06e25e7dc6b608f1542404620e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Understanding Homosexuality and Parent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d an interesting article about how children can be influenced by societal norm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, but does that really mean they’ll change who they naturally ar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uess I’m just anxious. What if our child feels pressured to be something they’re no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pressure can come from anywhere, not just society. Do you think homeschooling would shield them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 seems a little extreme, don’t you think? It might create more confus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. Confusion might come from limiting their exposure. Finding balance seems ke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but then how do we ensure they understand our values, without being too rigi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t’s about fostering a safe space for them to explore their feelings. That doesn’t seem overly restric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appreciate your perspective, but I still feel uneasy. Is it really possible they won’t be influenced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ere will always be influences, but it’s what we teach them about choices that matters mos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4Z</dcterms:created>
  <dcterms:modified xsi:type="dcterms:W3CDTF">2024-09-03T05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